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4876800" cy="3314700"/>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4876800" cy="3314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9:14:55Z</dcterms:created>
  <dcterms:modified xsi:type="dcterms:W3CDTF">2024-03-20T19: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